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Default="00737474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8742A" w:rsidRPr="00A8742A" w:rsidRDefault="003778BC" w:rsidP="00A8742A">
      <w:pPr>
        <w:ind w:right="-567"/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A8742A" w:rsidRDefault="00A8742A" w:rsidP="00A8742A"/>
              </w:txbxContent>
            </v:textbox>
          </v:shape>
        </w:pict>
      </w:r>
      <w:r w:rsidR="00A8742A" w:rsidRPr="00A8742A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4: </w: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bdr w:val="single" w:sz="4" w:space="0" w:color="auto" w:frame="1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</w:t>
      </w:r>
      <w:r>
        <w:rPr>
          <w:rFonts w:ascii="Arial" w:hAnsi="Arial" w:cs="Arial"/>
          <w:b/>
        </w:rPr>
        <w:pict>
          <v:shape id="Text Box 3" o:spid="_x0000_s1029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A8742A" w:rsidRDefault="00A8742A" w:rsidP="00A8742A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8742A" w:rsidRDefault="00A8742A" w:rsidP="00A8742A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      </w: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  <w:t xml:space="preserve">              </w:t>
      </w:r>
    </w:p>
    <w:p w:rsidR="00A8742A" w:rsidRPr="00A8742A" w:rsidRDefault="00C92570" w:rsidP="00A87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IZJAVA DIJAKA – NORVEŠKA 2019</w:t>
      </w:r>
      <w:bookmarkStart w:id="0" w:name="_GoBack"/>
      <w:bookmarkEnd w:id="0"/>
    </w:p>
    <w:p w:rsidR="00A8742A" w:rsidRDefault="00A8742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</w:p>
    <w:p w:rsidR="00C62A6E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Spodaj podpisani 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>____________________________________</w:t>
      </w:r>
      <w:r w:rsidRPr="00C62A6E">
        <w:rPr>
          <w:rFonts w:ascii="Arial" w:eastAsia="Calibri" w:hAnsi="Arial" w:cs="Arial"/>
          <w:sz w:val="24"/>
          <w:szCs w:val="24"/>
        </w:rPr>
        <w:t>(ime, priimek dijaka/-inje)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, 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dijak/-inja ____________ razreda, </w:t>
      </w:r>
      <w:r w:rsidRPr="00C62A6E">
        <w:rPr>
          <w:rFonts w:ascii="Arial" w:eastAsia="Calibri" w:hAnsi="Arial" w:cs="Arial"/>
          <w:b/>
          <w:sz w:val="24"/>
          <w:szCs w:val="24"/>
        </w:rPr>
        <w:t xml:space="preserve">želim </w:t>
      </w:r>
      <w:r w:rsidRPr="00C62A6E">
        <w:rPr>
          <w:rFonts w:ascii="Arial" w:eastAsia="Calibri" w:hAnsi="Arial" w:cs="Arial"/>
          <w:b/>
          <w:sz w:val="24"/>
          <w:szCs w:val="24"/>
          <w:lang w:val="pl-PL"/>
        </w:rPr>
        <w:t>opravljati praktično izobraževanje na Norveškem</w:t>
      </w:r>
      <w:r w:rsidRPr="00DD38AA">
        <w:rPr>
          <w:rFonts w:ascii="Arial" w:eastAsia="Calibri" w:hAnsi="Arial" w:cs="Arial"/>
          <w:b/>
          <w:sz w:val="24"/>
          <w:szCs w:val="24"/>
          <w:lang w:val="pl-PL"/>
        </w:rPr>
        <w:t>.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Držal se bom navodil in ravnal v skladu z našimi šolskimi pravili in pravili šole, kjer bom opravljal svoje praktično usposabljanje.  </w:t>
      </w:r>
    </w:p>
    <w:p w:rsidR="00DD38AA" w:rsidRPr="00DD38AA" w:rsidRDefault="00DD38AA" w:rsidP="00DD38AA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O morebitnih težavah obveščal učitelje spremljevalce in skupaj iskal ustrezne rešitve. 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Telefonska številka: _________________________            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>E-mail: ______________________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S podpisom potrjujem svojo izjavo.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Kraj in datum: __________________________         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Podpis: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__________________________</w:t>
      </w:r>
    </w:p>
    <w:p w:rsidR="00DD38AA" w:rsidRPr="00F40B8A" w:rsidRDefault="00DD38A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D38AA" w:rsidRPr="00F40B8A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78BC" w:rsidRDefault="003778BC" w:rsidP="00363D35">
      <w:pPr>
        <w:spacing w:after="0" w:line="240" w:lineRule="auto"/>
      </w:pPr>
      <w:r>
        <w:separator/>
      </w:r>
    </w:p>
  </w:endnote>
  <w:endnote w:type="continuationSeparator" w:id="0">
    <w:p w:rsidR="003778BC" w:rsidRDefault="003778B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3778B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D38A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D38A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3778B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92570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92570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78BC" w:rsidRDefault="003778BC" w:rsidP="00363D35">
      <w:pPr>
        <w:spacing w:after="0" w:line="240" w:lineRule="auto"/>
      </w:pPr>
      <w:r>
        <w:separator/>
      </w:r>
    </w:p>
  </w:footnote>
  <w:footnote w:type="continuationSeparator" w:id="0">
    <w:p w:rsidR="003778BC" w:rsidRDefault="003778B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3778B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3778B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A8742A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3" name="Slika 3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778BC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qQUAi9IWWi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5503"/>
    <w:rsid w:val="001468C6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4C7D"/>
    <w:rsid w:val="002C5FB7"/>
    <w:rsid w:val="002C60C9"/>
    <w:rsid w:val="002C65EF"/>
    <w:rsid w:val="002D64F0"/>
    <w:rsid w:val="002E15DE"/>
    <w:rsid w:val="002F356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778BC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324A2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62C2"/>
    <w:rsid w:val="00A2351A"/>
    <w:rsid w:val="00A36DCF"/>
    <w:rsid w:val="00A4576A"/>
    <w:rsid w:val="00A52796"/>
    <w:rsid w:val="00A53815"/>
    <w:rsid w:val="00A63254"/>
    <w:rsid w:val="00A6330D"/>
    <w:rsid w:val="00A652BB"/>
    <w:rsid w:val="00A65BDB"/>
    <w:rsid w:val="00A70C1F"/>
    <w:rsid w:val="00A739AC"/>
    <w:rsid w:val="00A80EB6"/>
    <w:rsid w:val="00A8742A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4657B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2A6E"/>
    <w:rsid w:val="00C6324B"/>
    <w:rsid w:val="00C65247"/>
    <w:rsid w:val="00C669EE"/>
    <w:rsid w:val="00C705B5"/>
    <w:rsid w:val="00C73909"/>
    <w:rsid w:val="00C75F6F"/>
    <w:rsid w:val="00C91961"/>
    <w:rsid w:val="00C9233F"/>
    <w:rsid w:val="00C92570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38AA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16C2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A34CE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4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F89918-D03F-48C8-AF32-43436841A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1</cp:revision>
  <cp:lastPrinted>2017-04-07T07:38:00Z</cp:lastPrinted>
  <dcterms:created xsi:type="dcterms:W3CDTF">2018-03-22T07:32:00Z</dcterms:created>
  <dcterms:modified xsi:type="dcterms:W3CDTF">2019-09-03T07:09:00Z</dcterms:modified>
</cp:coreProperties>
</file>